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lder</w:t>
      </w:r>
      <w:r>
        <w:t xml:space="preserve"> </w:t>
      </w:r>
      <w:r>
        <w:t xml:space="preserve">in</w:t>
      </w:r>
      <w:r>
        <w:t xml:space="preserve"> </w:t>
      </w:r>
      <w:r>
        <w:t xml:space="preserve">Qatar</w:t>
      </w:r>
      <w:r>
        <w:t xml:space="preserve"> </w:t>
      </w:r>
      <w:r>
        <w:t xml:space="preserve">Doha</w:t>
      </w:r>
    </w:p>
    <w:bookmarkStart w:id="25" w:name="cover-letter"/>
    <w:p>
      <w:pPr>
        <w:pStyle w:val="Heading1"/>
      </w:pPr>
      <w:r>
        <w:t xml:space="preserve">Cover Letter</w:t>
      </w:r>
    </w:p>
    <w:p>
      <w:pPr>
        <w:pStyle w:val="FirstParagraph"/>
      </w:pPr>
      <w:r>
        <w:rPr>
          <w:bCs/>
          <w:b/>
        </w:rPr>
        <w:t xml:space="preserve">John Doe</w:t>
      </w:r>
      <w:r>
        <w:br/>
      </w:r>
      <w:r>
        <w:t xml:space="preserve">Email: johndoe@example.com</w:t>
      </w:r>
      <w:r>
        <w:br/>
      </w:r>
      <w:r>
        <w:t xml:space="preserve">Phone: +974 555-1234</w:t>
      </w:r>
      <w:r>
        <w:br/>
      </w:r>
      <w:r>
        <w:t xml:space="preserve">Address: Doha, Qatar</w:t>
      </w:r>
    </w:p>
    <w:p>
      <w:pPr>
        <w:pStyle w:val="BodyText"/>
      </w:pPr>
      <w:r>
        <w:t xml:space="preserve">Date: October 10, 2023</w:t>
      </w:r>
    </w:p>
    <w:p>
      <w:pPr>
        <w:pStyle w:val="BodyText"/>
      </w:pPr>
      <w:r>
        <w:t xml:space="preserve">Dear Hiring Manager,</w:t>
      </w:r>
    </w:p>
    <w:p>
      <w:pPr>
        <w:pStyle w:val="BodyText"/>
      </w:pPr>
      <w:r>
        <w:t xml:space="preserve">I am writing to express my interest in the Welder position at your esteemed organization in Qatar Doha. As a highly skilled and certified welder with over a decade of experience in industrial and construction projects, I am eager to contribute my expertise to the dynamic and rapidly evolving infrastructure landscape of Qatar. This opportunity aligns perfectly with my professional goals, as I am passionate about delivering precision, quality, and innovation in welding solutions that support the growth of nations like Qatar.</w:t>
      </w:r>
    </w:p>
    <w:bookmarkStart w:id="20" w:name="X5b2e57786baf2600a52aba575155fd207413c4d"/>
    <w:p>
      <w:pPr>
        <w:pStyle w:val="Heading2"/>
      </w:pPr>
      <w:r>
        <w:t xml:space="preserve">Why I Am a Strong Candidate for the Welder Role</w:t>
      </w:r>
    </w:p>
    <w:p>
      <w:pPr>
        <w:pStyle w:val="FirstParagraph"/>
      </w:pPr>
      <w:r>
        <w:t xml:space="preserve">As a seasoned Welder with extensive experience in both onshore and offshore projects, I have honed my skills in various welding techniques, including MIG, TIG, SMAW, and FCAW. My work has spanned multiple industries such as oil and gas, petrochemicals, marine construction, and civil engineering. In Qatar Doha specifically, where large-scale infrastructure projects like the Lusail Iconic Stadium and the Doha Metro have set new benchmarks for excellence, my expertise in high-stress welding applications is particularly relevant.</w:t>
      </w:r>
    </w:p>
    <w:p>
      <w:pPr>
        <w:pStyle w:val="BodyText"/>
      </w:pPr>
      <w:r>
        <w:t xml:space="preserve">One of my most notable achievements was leading a team of 15 welders during the construction of a major pipeline project in the Middle East. This role required me to adhere to strict safety protocols and international standards such as AWS D1.1 and ISO 9001. I also ensured that all welds met the required durability and structural integrity, which is critical for projects in Qatar’s harsh climate. My ability to work under pressure, manage timelines efficiently, and maintain a high level of quality has consistently been recognized by clients and supervisors alike.</w:t>
      </w:r>
    </w:p>
    <w:bookmarkEnd w:id="20"/>
    <w:bookmarkStart w:id="21" w:name="relevant-skills-and-certifications"/>
    <w:p>
      <w:pPr>
        <w:pStyle w:val="Heading2"/>
      </w:pPr>
      <w:r>
        <w:t xml:space="preserve">Relevant Skills and Certifications</w:t>
      </w:r>
    </w:p>
    <w:p>
      <w:pPr>
        <w:pStyle w:val="FirstParagraph"/>
      </w:pPr>
      <w:r>
        <w:t xml:space="preserve">As a Welder, I am proficient in using advanced welding equipment such as Miller Electric and Lincoln Electric machines. My certifications include AWS Certified Welding Inspector (CWI), OSHA 30-Hour General Industry Certification, and a Red Seal Welder Certificate from Canada. These qualifications have equipped me with the technical knowledge to perform complex welds on materials ranging from carbon steel to stainless steel and aluminum.</w:t>
      </w:r>
    </w:p>
    <w:p>
      <w:pPr>
        <w:pStyle w:val="BodyText"/>
      </w:pPr>
      <w:r>
        <w:t xml:space="preserve">Moreover, I have extensive experience in pipeline welding, structural steel fabrication, and shipbuilding. My ability to read blueprints, interpret technical specifications, and collaborate with engineers ensures that every project meets or exceeds client expectations. For instance, during a recent offshore platform project in the Gulf of Mexico, I was responsible for welding critical joints that had to withstand extreme environmental conditions. This experience has prepared me to tackle similar challenges in Qatar Doha’s demanding construction environment.</w:t>
      </w:r>
    </w:p>
    <w:bookmarkEnd w:id="21"/>
    <w:bookmarkStart w:id="22" w:name="X07eaf6d15e229e69996e351182f3606a894f338"/>
    <w:p>
      <w:pPr>
        <w:pStyle w:val="Heading2"/>
      </w:pPr>
      <w:r>
        <w:t xml:space="preserve">Why Qatar Doha? A Unique Opportunity for a Welder</w:t>
      </w:r>
    </w:p>
    <w:p>
      <w:pPr>
        <w:pStyle w:val="FirstParagraph"/>
      </w:pPr>
      <w:r>
        <w:t xml:space="preserve">The significance of the Welder role in Qatar Doha cannot be overstated. As the country continues to expand its infrastructure, energy sector, and urban development projects, there is a growing demand for skilled professionals who can deliver high-quality welding solutions. From the construction of new airports and highways to the maintenance of industrial facilities, welders play a vital role in ensuring the longevity and safety of these structures.</w:t>
      </w:r>
    </w:p>
    <w:p>
      <w:pPr>
        <w:pStyle w:val="BodyText"/>
      </w:pPr>
      <w:r>
        <w:t xml:space="preserve">Qatar Doha’s strategic location as a hub for international trade and its commitment to sustainability through initiatives like the Qatar National Vision 2030 make it an ideal place for professionals to contribute meaningfully. My experience working on large-scale projects in diverse regions has taught me the importance of adaptability, cultural sensitivity, and attention to detail—qualities that are essential for success in a multicultural environment like Doha.</w:t>
      </w:r>
    </w:p>
    <w:p>
      <w:pPr>
        <w:pStyle w:val="BodyText"/>
      </w:pPr>
      <w:r>
        <w:t xml:space="preserve">I am particularly drawn to the opportunities presented by Qatar’s renewable energy projects, such as the Al Kharsaah Solar Power Plant. As a Welder, I understand the critical role that precision welding plays in constructing solar farms and energy infrastructure. My background in renewable energy projects has equipped me with the skills to support such initiatives while maintaining compliance with environmental and safety standards.</w:t>
      </w:r>
    </w:p>
    <w:bookmarkEnd w:id="22"/>
    <w:bookmarkStart w:id="23" w:name="Xbd5ac086e287e86f68181ec7e1049518f37a3e7"/>
    <w:p>
      <w:pPr>
        <w:pStyle w:val="Heading2"/>
      </w:pPr>
      <w:r>
        <w:t xml:space="preserve">Commitment to Safety and Team Collaboration</w:t>
      </w:r>
    </w:p>
    <w:p>
      <w:pPr>
        <w:pStyle w:val="FirstParagraph"/>
      </w:pPr>
      <w:r>
        <w:t xml:space="preserve">Safety is a top priority for me as a Welder, and I have always adhered to strict safety protocols on every job site. My experience working in high-risk environments has taught me the importance of proactive risk assessment, proper equipment usage, and continuous training. I am confident that my dedication to safety will align with your organization’s values and contribute to a culture of excellence.</w:t>
      </w:r>
    </w:p>
    <w:p>
      <w:pPr>
        <w:pStyle w:val="BodyText"/>
      </w:pPr>
      <w:r>
        <w:t xml:space="preserve">Collaboration is another cornerstone of my work ethic. As a team player, I have consistently worked closely with engineers, project managers, and other tradespeople to ensure seamless execution of projects. In Qatar Doha, where projects often involve cross-functional teams from around the world, this ability to communicate effectively and coordinate efforts will be invaluable.</w:t>
      </w:r>
    </w:p>
    <w:bookmarkEnd w:id="23"/>
    <w:bookmarkStart w:id="24" w:name="conclusion"/>
    <w:p>
      <w:pPr>
        <w:pStyle w:val="Heading2"/>
      </w:pPr>
      <w:r>
        <w:t xml:space="preserve">Conclusion</w:t>
      </w:r>
    </w:p>
    <w:p>
      <w:pPr>
        <w:pStyle w:val="FirstParagraph"/>
      </w:pPr>
      <w:r>
        <w:t xml:space="preserve">In conclusion, I am excited about the possibility of joining your team as a Welder in Qatar Doha. My technical expertise, combined with my passion for precision and safety, makes me a strong candidate for this role. I am eager to contribute to the continued success of your projects and help drive innovation in welding solutions that meet the needs of Qatar’s growing infrastructure.</w:t>
      </w:r>
    </w:p>
    <w:p>
      <w:pPr>
        <w:pStyle w:val="BodyText"/>
      </w:pPr>
      <w:r>
        <w:t xml:space="preserve">Thank you for considering my application. I would welcome the opportunity to discuss how my skills and experience align with your organization’s goals. Please feel free to contact me at +974 555-1234 or johndoe@example.com at your convenience.</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lder in Qatar Doha</dc:title>
  <dc:creator/>
  <cp:keywords/>
  <dcterms:created xsi:type="dcterms:W3CDTF">2026-07-21T14:24:40Z</dcterms:created>
  <dcterms:modified xsi:type="dcterms:W3CDTF">2026-07-21T14:24:40Z</dcterms:modified>
</cp:coreProperties>
</file>

<file path=docProps/custom.xml><?xml version="1.0" encoding="utf-8"?>
<Properties xmlns="http://schemas.openxmlformats.org/officeDocument/2006/custom-properties" xmlns:vt="http://schemas.openxmlformats.org/officeDocument/2006/docPropsVTypes"/>
</file>